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c8dfa0</w:t>
        </w:r>
      </w:hyperlink>
      <w:r>
        <w:t xml:space="preserve"> </w:t>
      </w:r>
      <w:r>
        <w:t xml:space="preserve">on May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2, 2022, SARS-CoV-2 has infected over 514,270,436 and taken the lives of 6,238,32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y 1,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y 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y 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45fec91e8b15646d6a7e79b27a5d932a33cfc2ea/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May 1,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y 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45fec91e8b15646d6a7e79b27a5d932a33cfc2ea/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y 1,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y 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45fec91e8b15646d6a7e79b27a5d932a33cfc2ea/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May 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y 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45fec91e8b15646d6a7e79b27a5d932a33cfc2ea/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a297775d-cd83-11ec-9f19-6d55784d6b41&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5-06)</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61">
        <w:r>
          <w:rPr>
            <w:rStyle w:val="Hyperlink"/>
          </w:rPr>
          <w:t xml:space="preserve">https://paper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a2bb7b96-cd83-11ec-ad2b-536c55735441&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5c8dfa09309c542725860960be0e6e5ea5e7ba6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c8dfa09309c542725860960be0e6e5ea5e7ba6d/" TargetMode="External" /><Relationship Type="http://schemas.openxmlformats.org/officeDocument/2006/relationships/hyperlink" Id="rId22" Target="https://greenelab.github.io/covid19-review/v/5c8dfa09309c542725860960be0e6e5ea5e7ba6d/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a297775d-cd83-11ec-9f19-6d55784d6b41&amp;url=L2dyYXBoaWNzL2NvdmlkLXZhY2NpbmUtdHJhY2tlci1nbG9iYWwtZGlzdHJpYnV0aW9u" TargetMode="External" /><Relationship Type="http://schemas.openxmlformats.org/officeDocument/2006/relationships/hyperlink" Id="rId1689" Target="https://www.bloomberg.com/tosv2.html?vid=&amp;uuid=a2bb7b96-cd83-11ec-ad2b-536c55735441&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5c8dfa09309c542725860960be0e6e5ea5e7ba6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c8dfa09309c542725860960be0e6e5ea5e7ba6d/" TargetMode="External" /><Relationship Type="http://schemas.openxmlformats.org/officeDocument/2006/relationships/hyperlink" Id="rId22" Target="https://greenelab.github.io/covid19-review/v/5c8dfa09309c542725860960be0e6e5ea5e7ba6d/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a297775d-cd83-11ec-9f19-6d55784d6b41&amp;url=L2dyYXBoaWNzL2NvdmlkLXZhY2NpbmUtdHJhY2tlci1nbG9iYWwtZGlzdHJpYnV0aW9u" TargetMode="External" /><Relationship Type="http://schemas.openxmlformats.org/officeDocument/2006/relationships/hyperlink" Id="rId1689" Target="https://www.bloomberg.com/tosv2.html?vid=&amp;uuid=a2bb7b96-cd83-11ec-ad2b-536c55735441&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06T21:31:28Z</dcterms:created>
  <dcterms:modified xsi:type="dcterms:W3CDTF">2022-05-06T21: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